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a33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32b3c5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fb1d0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3:55:20Z</dcterms:created>
  <dcterms:modified xsi:type="dcterms:W3CDTF">2022-01-09T03:55:20Z</dcterms:modified>
</cp:coreProperties>
</file>